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85509" w14:textId="5E315DCA"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14:paraId="40A71E02" w14:textId="0763CB5F"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14:paraId="344C14C0" w14:textId="2B8E4128" w:rsidR="00693AB5" w:rsidRPr="00A97F02" w:rsidRDefault="00A06497" w:rsidP="00A06497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الأول 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3/2024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7B796E" w14:paraId="5CD43097" w14:textId="77777777" w:rsidTr="00DA52AB">
        <w:trPr>
          <w:trHeight w:val="573"/>
          <w:jc w:val="center"/>
        </w:trPr>
        <w:tc>
          <w:tcPr>
            <w:tcW w:w="5561" w:type="dxa"/>
          </w:tcPr>
          <w:p w14:paraId="08E4399E" w14:textId="6EF6A2C9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 xml:space="preserve">اسم عضو هيئة التدريس: </w:t>
            </w:r>
            <w:r w:rsidR="00B66743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مروة احمد</w:t>
            </w:r>
          </w:p>
        </w:tc>
        <w:tc>
          <w:tcPr>
            <w:tcW w:w="4788" w:type="dxa"/>
          </w:tcPr>
          <w:p w14:paraId="36830E9B" w14:textId="49A7F6C9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قسم الأكاديمي:</w:t>
            </w:r>
            <w:r w:rsidR="00B66743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ادارة الاعمال</w:t>
            </w:r>
          </w:p>
        </w:tc>
      </w:tr>
      <w:tr w:rsidR="00E43664" w:rsidRPr="007B796E" w14:paraId="0834AFC9" w14:textId="77777777" w:rsidTr="00DA52AB">
        <w:trPr>
          <w:trHeight w:val="510"/>
          <w:jc w:val="center"/>
        </w:trPr>
        <w:tc>
          <w:tcPr>
            <w:tcW w:w="5561" w:type="dxa"/>
          </w:tcPr>
          <w:p w14:paraId="5358FA5B" w14:textId="156D1897" w:rsidR="00843759" w:rsidRPr="007B796E" w:rsidRDefault="00D834FD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بريد الإلكتروني:</w:t>
            </w:r>
            <w:r w:rsidR="00A668A7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mar_ahmed@philadelphia</w:t>
            </w:r>
            <w:r w:rsidR="00B66743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.edu.jo</w:t>
            </w:r>
          </w:p>
        </w:tc>
        <w:tc>
          <w:tcPr>
            <w:tcW w:w="4788" w:type="dxa"/>
          </w:tcPr>
          <w:p w14:paraId="1789454F" w14:textId="07A62598" w:rsidR="00843759" w:rsidRPr="007B796E" w:rsidRDefault="00D834FD" w:rsidP="00D834F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رقم الهاتف الفرعي للمكتب:</w:t>
            </w:r>
            <w:r w:rsidR="00785393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2250</w:t>
            </w:r>
          </w:p>
        </w:tc>
      </w:tr>
    </w:tbl>
    <w:p w14:paraId="4333C8F2" w14:textId="77777777"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728"/>
        <w:gridCol w:w="1728"/>
        <w:gridCol w:w="1728"/>
        <w:gridCol w:w="1728"/>
        <w:gridCol w:w="1728"/>
      </w:tblGrid>
      <w:tr w:rsidR="00785393" w:rsidRPr="007B796E" w14:paraId="0092B771" w14:textId="77777777" w:rsidTr="00DA52AB">
        <w:trPr>
          <w:jc w:val="center"/>
        </w:trPr>
        <w:tc>
          <w:tcPr>
            <w:tcW w:w="144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E445FB" w14:textId="77777777" w:rsidR="00785393" w:rsidRPr="007B796E" w:rsidRDefault="00785393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5D64E2" w14:textId="67D01D3E" w:rsidR="00785393" w:rsidRPr="007B796E" w:rsidRDefault="00785393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8:15 </w:t>
            </w:r>
            <w:r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9:30</w:t>
            </w:r>
          </w:p>
        </w:tc>
        <w:tc>
          <w:tcPr>
            <w:tcW w:w="172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F3FC80" w14:textId="4B5ED662" w:rsidR="00785393" w:rsidRPr="007B796E" w:rsidRDefault="00785393" w:rsidP="009B4AE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9:30-11:00</w:t>
            </w:r>
          </w:p>
        </w:tc>
        <w:tc>
          <w:tcPr>
            <w:tcW w:w="172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E2AC8DD" w14:textId="4D943DD7" w:rsidR="00785393" w:rsidRPr="007B796E" w:rsidRDefault="00785393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1-12</w:t>
            </w:r>
          </w:p>
        </w:tc>
        <w:tc>
          <w:tcPr>
            <w:tcW w:w="172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68A49E" w14:textId="57274D89" w:rsidR="00785393" w:rsidRPr="007B796E" w:rsidRDefault="00785393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12-13</w:t>
            </w:r>
          </w:p>
        </w:tc>
        <w:tc>
          <w:tcPr>
            <w:tcW w:w="172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803589" w14:textId="39DCBAF9" w:rsidR="00785393" w:rsidRPr="007B796E" w:rsidRDefault="00A668A7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20-21</w:t>
            </w:r>
          </w:p>
        </w:tc>
      </w:tr>
      <w:tr w:rsidR="00693AB5" w:rsidRPr="007B796E" w14:paraId="702B6F5C" w14:textId="77777777" w:rsidTr="00DA52AB">
        <w:trPr>
          <w:trHeight w:val="576"/>
          <w:jc w:val="center"/>
        </w:trPr>
        <w:tc>
          <w:tcPr>
            <w:tcW w:w="1440" w:type="dxa"/>
            <w:tcBorders>
              <w:top w:val="single" w:sz="4" w:space="0" w:color="auto"/>
            </w:tcBorders>
          </w:tcPr>
          <w:p w14:paraId="526EE984" w14:textId="080F7A95" w:rsidR="00693AB5" w:rsidRPr="007B796E" w:rsidRDefault="007B796E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سبت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040159AE" w14:textId="5649573F" w:rsidR="00693AB5" w:rsidRPr="007B796E" w:rsidRDefault="00785393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دارة الجودة و التميز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42DA0AD4" w14:textId="39F8F6CA" w:rsidR="00693AB5" w:rsidRPr="007B796E" w:rsidRDefault="00785393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41DE3DB5" w14:textId="3165B81B" w:rsidR="00693AB5" w:rsidRPr="007B796E" w:rsidRDefault="00594A90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أساليب البحث العلمي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05F228AA" w14:textId="5CD9C1A1" w:rsidR="00693AB5" w:rsidRPr="007B796E" w:rsidRDefault="00594A90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  <w:tcBorders>
              <w:top w:val="single" w:sz="4" w:space="0" w:color="auto"/>
            </w:tcBorders>
          </w:tcPr>
          <w:p w14:paraId="360EC86B" w14:textId="77777777" w:rsidR="00693AB5" w:rsidRPr="007B796E" w:rsidRDefault="00693AB5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</w:tr>
      <w:tr w:rsidR="00594A90" w:rsidRPr="007B796E" w14:paraId="41632E20" w14:textId="77777777" w:rsidTr="00DA52AB">
        <w:trPr>
          <w:trHeight w:val="576"/>
          <w:jc w:val="center"/>
        </w:trPr>
        <w:tc>
          <w:tcPr>
            <w:tcW w:w="1440" w:type="dxa"/>
          </w:tcPr>
          <w:p w14:paraId="4D5C08FE" w14:textId="780FA781" w:rsidR="00594A90" w:rsidRPr="007B796E" w:rsidRDefault="00594A90" w:rsidP="00594A9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حد</w:t>
            </w:r>
          </w:p>
        </w:tc>
        <w:tc>
          <w:tcPr>
            <w:tcW w:w="1728" w:type="dxa"/>
          </w:tcPr>
          <w:p w14:paraId="5ED1D9C1" w14:textId="7BF9A613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</w:tcPr>
          <w:p w14:paraId="339BA704" w14:textId="2BC8307D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</w:tcPr>
          <w:p w14:paraId="75631F7D" w14:textId="09F9CC82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</w:tcPr>
          <w:p w14:paraId="76BBF2D9" w14:textId="412DFDE3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أساليب البحث العلمي</w:t>
            </w:r>
          </w:p>
        </w:tc>
        <w:tc>
          <w:tcPr>
            <w:tcW w:w="1728" w:type="dxa"/>
          </w:tcPr>
          <w:p w14:paraId="2360532A" w14:textId="68E2F772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أساليب البحث العلمي</w:t>
            </w:r>
          </w:p>
        </w:tc>
      </w:tr>
      <w:tr w:rsidR="00594A90" w:rsidRPr="007B796E" w14:paraId="0ED9721D" w14:textId="77777777" w:rsidTr="00DA52AB">
        <w:trPr>
          <w:trHeight w:val="576"/>
          <w:jc w:val="center"/>
        </w:trPr>
        <w:tc>
          <w:tcPr>
            <w:tcW w:w="1440" w:type="dxa"/>
          </w:tcPr>
          <w:p w14:paraId="14ED607D" w14:textId="4CF5C78B" w:rsidR="00594A90" w:rsidRPr="007B796E" w:rsidRDefault="00594A90" w:rsidP="00594A9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bookmarkStart w:id="0" w:name="_GoBack" w:colFirst="5" w:colLast="5"/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إثنين</w:t>
            </w:r>
          </w:p>
        </w:tc>
        <w:tc>
          <w:tcPr>
            <w:tcW w:w="1728" w:type="dxa"/>
          </w:tcPr>
          <w:p w14:paraId="719B4D3C" w14:textId="0F5B7EC1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دارة الجودة و التميز</w:t>
            </w:r>
          </w:p>
        </w:tc>
        <w:tc>
          <w:tcPr>
            <w:tcW w:w="1728" w:type="dxa"/>
          </w:tcPr>
          <w:p w14:paraId="6DEEEEFB" w14:textId="088A0D27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281903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</w:tcPr>
          <w:p w14:paraId="0252FA84" w14:textId="5F68FA09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أساليب البحث العلمي</w:t>
            </w:r>
          </w:p>
        </w:tc>
        <w:tc>
          <w:tcPr>
            <w:tcW w:w="1728" w:type="dxa"/>
          </w:tcPr>
          <w:p w14:paraId="446139A6" w14:textId="5812AC4D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281903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</w:tcPr>
          <w:p w14:paraId="60ED68C7" w14:textId="56056574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أساليب البحث العلمي</w:t>
            </w:r>
          </w:p>
        </w:tc>
      </w:tr>
      <w:bookmarkEnd w:id="0"/>
      <w:tr w:rsidR="00594A90" w:rsidRPr="007B796E" w14:paraId="44F5F545" w14:textId="77777777" w:rsidTr="006E3AD9">
        <w:trPr>
          <w:trHeight w:val="576"/>
          <w:jc w:val="center"/>
        </w:trPr>
        <w:tc>
          <w:tcPr>
            <w:tcW w:w="1440" w:type="dxa"/>
            <w:tcBorders>
              <w:bottom w:val="single" w:sz="4" w:space="0" w:color="auto"/>
            </w:tcBorders>
          </w:tcPr>
          <w:p w14:paraId="46FB7184" w14:textId="436E33C9" w:rsidR="00594A90" w:rsidRPr="007B796E" w:rsidRDefault="00594A90" w:rsidP="00594A9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ثلاثاء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373EAA86" w14:textId="2A12A991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7A209AC9" w14:textId="0430C33D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4FDF157E" w14:textId="06FBF79E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ساعات مكتبيه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3C486202" w14:textId="208A5F57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أساليب البحث العلمي</w:t>
            </w: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14:paraId="3FE4BB65" w14:textId="77777777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</w:tr>
      <w:tr w:rsidR="00594A90" w:rsidRPr="007B796E" w14:paraId="74CDAA97" w14:textId="77777777" w:rsidTr="005763AA">
        <w:trPr>
          <w:trHeight w:val="576"/>
          <w:jc w:val="center"/>
        </w:trPr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</w:tcPr>
          <w:p w14:paraId="31DF8597" w14:textId="1401A2B5" w:rsidR="00594A90" w:rsidRDefault="00594A90" w:rsidP="00594A90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أربعاء*</w:t>
            </w:r>
          </w:p>
        </w:tc>
        <w:tc>
          <w:tcPr>
            <w:tcW w:w="1728" w:type="dxa"/>
            <w:tcBorders>
              <w:top w:val="single" w:sz="4" w:space="0" w:color="auto"/>
              <w:bottom w:val="double" w:sz="4" w:space="0" w:color="auto"/>
            </w:tcBorders>
          </w:tcPr>
          <w:p w14:paraId="6714AD6C" w14:textId="2EC4FF46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E42E19">
              <w:rPr>
                <w:rFonts w:ascii="Simplified Arabic" w:hAnsi="Simplified Arabic" w:cs="Simplified Arabic"/>
                <w:rtl/>
                <w:lang w:bidi="ar-JO"/>
              </w:rPr>
              <w:t>مجلس قسم، لجان على مستوى الكلية، لجان على مستوى القسم</w:t>
            </w:r>
          </w:p>
        </w:tc>
        <w:tc>
          <w:tcPr>
            <w:tcW w:w="1728" w:type="dxa"/>
            <w:tcBorders>
              <w:top w:val="single" w:sz="4" w:space="0" w:color="auto"/>
              <w:bottom w:val="double" w:sz="4" w:space="0" w:color="auto"/>
            </w:tcBorders>
          </w:tcPr>
          <w:p w14:paraId="1F4DF196" w14:textId="77777777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double" w:sz="4" w:space="0" w:color="auto"/>
            </w:tcBorders>
          </w:tcPr>
          <w:p w14:paraId="0C39C9CF" w14:textId="77777777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double" w:sz="4" w:space="0" w:color="auto"/>
            </w:tcBorders>
          </w:tcPr>
          <w:p w14:paraId="1FFFB429" w14:textId="77777777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double" w:sz="4" w:space="0" w:color="auto"/>
            </w:tcBorders>
          </w:tcPr>
          <w:p w14:paraId="2FAF57F2" w14:textId="77777777" w:rsidR="00594A90" w:rsidRPr="007B796E" w:rsidRDefault="00594A90" w:rsidP="00594A9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</w:p>
        </w:tc>
      </w:tr>
    </w:tbl>
    <w:p w14:paraId="523FBBD9" w14:textId="038D8E28" w:rsidR="002449C0" w:rsidRPr="00A668A7" w:rsidRDefault="00A668A7" w:rsidP="00A668A7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</w:t>
      </w:r>
      <w:r w:rsid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 w:rsid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</w:t>
      </w:r>
      <w:r w:rsidR="00512E8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D00C6E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</w:t>
      </w:r>
    </w:p>
    <w:sectPr w:rsidR="002449C0" w:rsidRPr="00A668A7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63886"/>
    <w:rsid w:val="000D5B03"/>
    <w:rsid w:val="001960CE"/>
    <w:rsid w:val="002449C0"/>
    <w:rsid w:val="003000CA"/>
    <w:rsid w:val="00366634"/>
    <w:rsid w:val="003672CB"/>
    <w:rsid w:val="003963BC"/>
    <w:rsid w:val="00423F1F"/>
    <w:rsid w:val="00512E8B"/>
    <w:rsid w:val="005763AA"/>
    <w:rsid w:val="00594A90"/>
    <w:rsid w:val="005E2085"/>
    <w:rsid w:val="00693AB5"/>
    <w:rsid w:val="006D1432"/>
    <w:rsid w:val="006E09F3"/>
    <w:rsid w:val="006E3AD9"/>
    <w:rsid w:val="007263B1"/>
    <w:rsid w:val="00785393"/>
    <w:rsid w:val="007B796E"/>
    <w:rsid w:val="00843759"/>
    <w:rsid w:val="00961D12"/>
    <w:rsid w:val="00991CF6"/>
    <w:rsid w:val="009B4AE0"/>
    <w:rsid w:val="00A06497"/>
    <w:rsid w:val="00A668A7"/>
    <w:rsid w:val="00A97F02"/>
    <w:rsid w:val="00AC6EA2"/>
    <w:rsid w:val="00AD48AC"/>
    <w:rsid w:val="00B66743"/>
    <w:rsid w:val="00BD5754"/>
    <w:rsid w:val="00CB259B"/>
    <w:rsid w:val="00D00C6E"/>
    <w:rsid w:val="00D834FD"/>
    <w:rsid w:val="00DA52AB"/>
    <w:rsid w:val="00E274A0"/>
    <w:rsid w:val="00E42442"/>
    <w:rsid w:val="00E42E19"/>
    <w:rsid w:val="00E43664"/>
    <w:rsid w:val="00EF51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892825"/>
  <w15:chartTrackingRefBased/>
  <w15:docId w15:val="{F581870D-6B0B-42FA-9B0C-ECC23BA2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20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0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O. Al-Smadi</dc:creator>
  <cp:keywords/>
  <dc:description/>
  <cp:lastModifiedBy>Marwa Ahmed</cp:lastModifiedBy>
  <cp:revision>5</cp:revision>
  <cp:lastPrinted>2023-10-01T08:40:00Z</cp:lastPrinted>
  <dcterms:created xsi:type="dcterms:W3CDTF">2023-10-01T08:42:00Z</dcterms:created>
  <dcterms:modified xsi:type="dcterms:W3CDTF">2023-10-24T08:16:00Z</dcterms:modified>
</cp:coreProperties>
</file>